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F7404" w14:textId="77777777" w:rsidR="00366869" w:rsidRDefault="00366869" w:rsidP="00A7382F">
      <w:pPr>
        <w:spacing w:line="480" w:lineRule="auto"/>
        <w:jc w:val="center"/>
      </w:pPr>
    </w:p>
    <w:p w14:paraId="14929D24" w14:textId="77777777" w:rsidR="00366869" w:rsidRDefault="00366869" w:rsidP="00A7382F">
      <w:pPr>
        <w:spacing w:line="480" w:lineRule="auto"/>
        <w:jc w:val="center"/>
      </w:pPr>
    </w:p>
    <w:p w14:paraId="57A31FD4" w14:textId="19EBBEAE" w:rsidR="00366869" w:rsidRDefault="00366869" w:rsidP="00A7382F">
      <w:pPr>
        <w:spacing w:line="480" w:lineRule="auto"/>
        <w:jc w:val="center"/>
      </w:pPr>
      <w:r>
        <w:t xml:space="preserve">Week </w:t>
      </w:r>
      <w:r w:rsidR="00FB2E79">
        <w:t>4</w:t>
      </w:r>
      <w:r>
        <w:t xml:space="preserve"> Learning Activity </w:t>
      </w:r>
      <w:r w:rsidR="00331A0D">
        <w:t>4</w:t>
      </w:r>
    </w:p>
    <w:p w14:paraId="2808F93C" w14:textId="77777777" w:rsidR="00366869" w:rsidRDefault="00366869" w:rsidP="00A7382F">
      <w:pPr>
        <w:spacing w:line="480" w:lineRule="auto"/>
        <w:jc w:val="center"/>
      </w:pPr>
      <w:r>
        <w:t>Shaun Hoadley</w:t>
      </w:r>
    </w:p>
    <w:p w14:paraId="7B4E37E1" w14:textId="77777777" w:rsidR="00366869" w:rsidRDefault="00366869" w:rsidP="00A7382F">
      <w:pPr>
        <w:spacing w:line="480" w:lineRule="auto"/>
        <w:jc w:val="center"/>
      </w:pPr>
      <w:r>
        <w:t>CYB 300: System Administration and Security</w:t>
      </w:r>
    </w:p>
    <w:p w14:paraId="02C29EB7" w14:textId="77777777" w:rsidR="00366869" w:rsidRDefault="00366869" w:rsidP="00A7382F">
      <w:pPr>
        <w:spacing w:line="480" w:lineRule="auto"/>
        <w:jc w:val="center"/>
      </w:pPr>
      <w:r>
        <w:t>Carl Marquez</w:t>
      </w:r>
    </w:p>
    <w:p w14:paraId="7F4F7C36" w14:textId="6843FB8C" w:rsidR="00366869" w:rsidRDefault="00366869" w:rsidP="00A7382F">
      <w:pPr>
        <w:spacing w:line="480" w:lineRule="auto"/>
        <w:jc w:val="center"/>
      </w:pPr>
      <w:r>
        <w:t xml:space="preserve">September </w:t>
      </w:r>
      <w:r w:rsidR="00331A0D">
        <w:t>20</w:t>
      </w:r>
      <w:r>
        <w:t>, 2021</w:t>
      </w:r>
    </w:p>
    <w:p w14:paraId="7FEBDE67" w14:textId="77777777" w:rsidR="0099220C" w:rsidRDefault="00366869" w:rsidP="00A7382F">
      <w:pPr>
        <w:spacing w:line="480" w:lineRule="auto"/>
      </w:pPr>
      <w:r>
        <w:br w:type="page"/>
      </w:r>
    </w:p>
    <w:p w14:paraId="0612ABCC" w14:textId="77777777" w:rsidR="0099220C" w:rsidRPr="0099220C" w:rsidRDefault="0099220C" w:rsidP="0099220C">
      <w:pPr>
        <w:numPr>
          <w:ilvl w:val="0"/>
          <w:numId w:val="1"/>
        </w:numPr>
        <w:spacing w:line="480" w:lineRule="auto"/>
      </w:pPr>
      <w:proofErr w:type="spellStart"/>
      <w:r w:rsidRPr="0099220C">
        <w:lastRenderedPageBreak/>
        <w:t>Borey</w:t>
      </w:r>
      <w:proofErr w:type="spellEnd"/>
      <w:r w:rsidRPr="0099220C">
        <w:t xml:space="preserve"> Chan is a temporary sales account assistant in the Sales/</w:t>
      </w:r>
      <w:proofErr w:type="spellStart"/>
      <w:r w:rsidRPr="0099220C">
        <w:t>TempSales</w:t>
      </w:r>
      <w:proofErr w:type="spellEnd"/>
      <w:r w:rsidRPr="0099220C">
        <w:t xml:space="preserve"> OU.</w:t>
      </w:r>
    </w:p>
    <w:p w14:paraId="15557333" w14:textId="77777777" w:rsidR="0099220C" w:rsidRPr="0099220C" w:rsidRDefault="0099220C" w:rsidP="0099220C">
      <w:pPr>
        <w:numPr>
          <w:ilvl w:val="1"/>
          <w:numId w:val="1"/>
        </w:numPr>
        <w:spacing w:line="480" w:lineRule="auto"/>
      </w:pPr>
      <w:r w:rsidRPr="0099220C">
        <w:t>Allow logon </w:t>
      </w:r>
      <w:r w:rsidRPr="0099220C">
        <w:rPr>
          <w:b/>
          <w:bCs/>
        </w:rPr>
        <w:t>Monday–Friday</w:t>
      </w:r>
      <w:r w:rsidRPr="0099220C">
        <w:t>, </w:t>
      </w:r>
      <w:r w:rsidRPr="0099220C">
        <w:rPr>
          <w:b/>
          <w:bCs/>
        </w:rPr>
        <w:t>9:00 am–5:00 pm</w:t>
      </w:r>
      <w:r w:rsidRPr="0099220C">
        <w:t> only.</w:t>
      </w:r>
    </w:p>
    <w:p w14:paraId="61DC4893" w14:textId="14129D22" w:rsidR="0099220C" w:rsidRDefault="0099220C" w:rsidP="00A7382F">
      <w:pPr>
        <w:numPr>
          <w:ilvl w:val="1"/>
          <w:numId w:val="1"/>
        </w:numPr>
        <w:spacing w:line="480" w:lineRule="auto"/>
      </w:pPr>
      <w:r w:rsidRPr="0099220C">
        <w:t>Expire the user account on </w:t>
      </w:r>
      <w:r w:rsidRPr="0099220C">
        <w:rPr>
          <w:b/>
          <w:bCs/>
        </w:rPr>
        <w:t>December 31st</w:t>
      </w:r>
      <w:r w:rsidRPr="0099220C">
        <w:t>.</w:t>
      </w:r>
    </w:p>
    <w:p w14:paraId="7E0CEC95" w14:textId="684EA384" w:rsidR="00366869" w:rsidRDefault="00D45E00" w:rsidP="00A7382F">
      <w:pPr>
        <w:spacing w:line="480" w:lineRule="auto"/>
      </w:pPr>
      <w:r w:rsidRPr="00D45E00">
        <w:drawing>
          <wp:inline distT="0" distB="0" distL="0" distR="0" wp14:anchorId="4EDD3FF5" wp14:editId="08F83869">
            <wp:extent cx="5943600" cy="2696210"/>
            <wp:effectExtent l="0" t="0" r="0" b="889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40FC7" w14:textId="26AE092E" w:rsidR="00FA4947" w:rsidRDefault="00FA4947" w:rsidP="00FA4947">
      <w:pPr>
        <w:spacing w:line="480" w:lineRule="auto"/>
      </w:pPr>
    </w:p>
    <w:p w14:paraId="7DA2F2EA" w14:textId="6F4DE69A" w:rsidR="00FA4947" w:rsidRDefault="00FA4947" w:rsidP="00FA4947">
      <w:pPr>
        <w:spacing w:line="480" w:lineRule="auto"/>
      </w:pPr>
    </w:p>
    <w:p w14:paraId="1A949BDB" w14:textId="522BE86A" w:rsidR="00FA4947" w:rsidRDefault="00FA4947" w:rsidP="00FA4947">
      <w:pPr>
        <w:spacing w:line="480" w:lineRule="auto"/>
      </w:pPr>
    </w:p>
    <w:p w14:paraId="79800BC3" w14:textId="40502F33" w:rsidR="00FA4947" w:rsidRDefault="00FA4947" w:rsidP="00FA4947">
      <w:pPr>
        <w:spacing w:line="480" w:lineRule="auto"/>
      </w:pPr>
    </w:p>
    <w:p w14:paraId="5F2F9F00" w14:textId="40F3BD49" w:rsidR="00FA4947" w:rsidRDefault="00FA4947" w:rsidP="00FA4947">
      <w:pPr>
        <w:spacing w:line="480" w:lineRule="auto"/>
      </w:pPr>
    </w:p>
    <w:p w14:paraId="61B15DC7" w14:textId="2922DB93" w:rsidR="00FA4947" w:rsidRDefault="00FA4947" w:rsidP="00FA4947">
      <w:pPr>
        <w:spacing w:line="480" w:lineRule="auto"/>
      </w:pPr>
    </w:p>
    <w:p w14:paraId="394E4F0D" w14:textId="77777777" w:rsidR="001244D1" w:rsidRDefault="001244D1" w:rsidP="00FA4947">
      <w:pPr>
        <w:spacing w:line="480" w:lineRule="auto"/>
      </w:pPr>
    </w:p>
    <w:p w14:paraId="5ABFEB99" w14:textId="77777777" w:rsidR="00FA4947" w:rsidRDefault="00FA4947" w:rsidP="00FA4947">
      <w:pPr>
        <w:spacing w:line="480" w:lineRule="auto"/>
      </w:pPr>
    </w:p>
    <w:p w14:paraId="2BE3E17C" w14:textId="46E1BA44" w:rsidR="0099220C" w:rsidRDefault="00E32953" w:rsidP="00A7382F">
      <w:pPr>
        <w:numPr>
          <w:ilvl w:val="0"/>
          <w:numId w:val="2"/>
        </w:numPr>
        <w:spacing w:line="480" w:lineRule="auto"/>
      </w:pPr>
      <w:r w:rsidRPr="00E32953">
        <w:lastRenderedPageBreak/>
        <w:t>Pat Benton has been fired from the Research-Dev department. Disable her account until her replacement is found.</w:t>
      </w:r>
    </w:p>
    <w:p w14:paraId="3EAB0D67" w14:textId="197BE70F" w:rsidR="00D45E00" w:rsidRDefault="00627DDA" w:rsidP="00A7382F">
      <w:pPr>
        <w:spacing w:line="480" w:lineRule="auto"/>
      </w:pPr>
      <w:r w:rsidRPr="00627DDA">
        <w:drawing>
          <wp:inline distT="0" distB="0" distL="0" distR="0" wp14:anchorId="467E602B" wp14:editId="352C493C">
            <wp:extent cx="5943600" cy="2598420"/>
            <wp:effectExtent l="0" t="0" r="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BF2AE" w14:textId="7F024076" w:rsidR="00E65643" w:rsidRDefault="00E65643" w:rsidP="00A7382F">
      <w:pPr>
        <w:spacing w:line="480" w:lineRule="auto"/>
      </w:pPr>
      <w:r w:rsidRPr="00E65643">
        <w:drawing>
          <wp:inline distT="0" distB="0" distL="0" distR="0" wp14:anchorId="1CE4302F" wp14:editId="3CDB411C">
            <wp:extent cx="5943600" cy="2665730"/>
            <wp:effectExtent l="0" t="0" r="0" b="127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FDB84" w14:textId="0C3B657D" w:rsidR="00FA4947" w:rsidRDefault="00FA4947" w:rsidP="00A7382F">
      <w:pPr>
        <w:spacing w:line="480" w:lineRule="auto"/>
      </w:pPr>
    </w:p>
    <w:p w14:paraId="5DB135FD" w14:textId="77777777" w:rsidR="001244D1" w:rsidRDefault="001244D1" w:rsidP="00A7382F">
      <w:pPr>
        <w:spacing w:line="480" w:lineRule="auto"/>
      </w:pPr>
    </w:p>
    <w:p w14:paraId="43F1E6C4" w14:textId="0EA9DB1D" w:rsidR="00FA4947" w:rsidRDefault="00FA4947" w:rsidP="00A7382F">
      <w:pPr>
        <w:numPr>
          <w:ilvl w:val="0"/>
          <w:numId w:val="3"/>
        </w:numPr>
        <w:spacing w:line="480" w:lineRule="auto"/>
      </w:pPr>
      <w:r w:rsidRPr="00FA4947">
        <w:lastRenderedPageBreak/>
        <w:t>Wendy Pots in the Research-Dev department is returning from maternity leave. While she was gone, you disabled her account to prevent logon. Enable her account to allow logon.</w:t>
      </w:r>
    </w:p>
    <w:p w14:paraId="1EC66610" w14:textId="170E0E4A" w:rsidR="003C7975" w:rsidRDefault="00C53F0E" w:rsidP="00A7382F">
      <w:pPr>
        <w:spacing w:line="480" w:lineRule="auto"/>
      </w:pPr>
      <w:r w:rsidRPr="00C53F0E">
        <w:drawing>
          <wp:inline distT="0" distB="0" distL="0" distR="0" wp14:anchorId="77884EC9" wp14:editId="29254D2A">
            <wp:extent cx="5943600" cy="2670810"/>
            <wp:effectExtent l="0" t="0" r="0" b="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6F20B" w14:textId="12B805D0" w:rsidR="00C53F0E" w:rsidRDefault="00302542" w:rsidP="00A7382F">
      <w:pPr>
        <w:spacing w:line="480" w:lineRule="auto"/>
      </w:pPr>
      <w:r w:rsidRPr="00302542">
        <w:drawing>
          <wp:inline distT="0" distB="0" distL="0" distR="0" wp14:anchorId="2E198ACE" wp14:editId="7D18B120">
            <wp:extent cx="5943600" cy="2681605"/>
            <wp:effectExtent l="0" t="0" r="0" b="4445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3C77E" w14:textId="55A113FA" w:rsidR="00FA4947" w:rsidRDefault="00FA4947" w:rsidP="00A7382F">
      <w:pPr>
        <w:spacing w:line="480" w:lineRule="auto"/>
      </w:pPr>
    </w:p>
    <w:p w14:paraId="1F884992" w14:textId="4A7B2128" w:rsidR="001244D1" w:rsidRDefault="001244D1" w:rsidP="00A7382F">
      <w:pPr>
        <w:spacing w:line="480" w:lineRule="auto"/>
      </w:pPr>
    </w:p>
    <w:p w14:paraId="70B3E16E" w14:textId="1F38AABE" w:rsidR="001244D1" w:rsidRDefault="001244D1" w:rsidP="00A7382F">
      <w:pPr>
        <w:numPr>
          <w:ilvl w:val="0"/>
          <w:numId w:val="4"/>
        </w:numPr>
        <w:spacing w:line="480" w:lineRule="auto"/>
      </w:pPr>
      <w:r w:rsidRPr="001244D1">
        <w:lastRenderedPageBreak/>
        <w:t xml:space="preserve">For all users in the Support OU (but not the </w:t>
      </w:r>
      <w:proofErr w:type="spellStart"/>
      <w:r w:rsidRPr="001244D1">
        <w:t>SupportManagers</w:t>
      </w:r>
      <w:proofErr w:type="spellEnd"/>
      <w:r w:rsidRPr="001244D1">
        <w:t xml:space="preserve"> OU), allow logon only to the </w:t>
      </w:r>
      <w:r w:rsidRPr="001244D1">
        <w:rPr>
          <w:b/>
          <w:bCs/>
        </w:rPr>
        <w:t>Support</w:t>
      </w:r>
      <w:r w:rsidRPr="001244D1">
        <w:t> computer.</w:t>
      </w:r>
    </w:p>
    <w:p w14:paraId="14CD0640" w14:textId="2245191E" w:rsidR="00302542" w:rsidRDefault="001575CA" w:rsidP="00A7382F">
      <w:pPr>
        <w:spacing w:line="480" w:lineRule="auto"/>
      </w:pPr>
      <w:r w:rsidRPr="001575CA">
        <w:drawing>
          <wp:inline distT="0" distB="0" distL="0" distR="0" wp14:anchorId="253F2E95" wp14:editId="6289F83C">
            <wp:extent cx="5943600" cy="2667635"/>
            <wp:effectExtent l="0" t="0" r="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15649" w14:textId="77777777" w:rsidR="00FA4947" w:rsidRDefault="00FA4947" w:rsidP="00A7382F">
      <w:pPr>
        <w:spacing w:line="480" w:lineRule="auto"/>
      </w:pPr>
    </w:p>
    <w:p w14:paraId="777A0394" w14:textId="66FF6675" w:rsidR="00D821AF" w:rsidRDefault="00D821AF" w:rsidP="00A7382F">
      <w:pPr>
        <w:spacing w:line="480" w:lineRule="auto"/>
      </w:pPr>
      <w:r w:rsidRPr="00D821AF">
        <w:drawing>
          <wp:inline distT="0" distB="0" distL="0" distR="0" wp14:anchorId="6F0A7715" wp14:editId="5EA4E1D9">
            <wp:extent cx="5943600" cy="3983990"/>
            <wp:effectExtent l="0" t="0" r="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821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31F08"/>
    <w:multiLevelType w:val="multilevel"/>
    <w:tmpl w:val="4DE81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1438AD"/>
    <w:multiLevelType w:val="multilevel"/>
    <w:tmpl w:val="03007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5A80866"/>
    <w:multiLevelType w:val="multilevel"/>
    <w:tmpl w:val="CDDE4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07D39EF"/>
    <w:multiLevelType w:val="multilevel"/>
    <w:tmpl w:val="AF3E4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WwtLSwMDAzMbUwNTVT0lEKTi0uzszPAykwrgUAzOYctywAAAA="/>
  </w:docVars>
  <w:rsids>
    <w:rsidRoot w:val="004419F1"/>
    <w:rsid w:val="00021062"/>
    <w:rsid w:val="000E52D3"/>
    <w:rsid w:val="001244D1"/>
    <w:rsid w:val="00135A9C"/>
    <w:rsid w:val="00140874"/>
    <w:rsid w:val="00140E65"/>
    <w:rsid w:val="001575CA"/>
    <w:rsid w:val="00291791"/>
    <w:rsid w:val="002E7FC8"/>
    <w:rsid w:val="00302542"/>
    <w:rsid w:val="00331A0D"/>
    <w:rsid w:val="00366869"/>
    <w:rsid w:val="00386325"/>
    <w:rsid w:val="003C7975"/>
    <w:rsid w:val="003D0C3B"/>
    <w:rsid w:val="00426DF9"/>
    <w:rsid w:val="004419F1"/>
    <w:rsid w:val="00447C9A"/>
    <w:rsid w:val="004B7FF5"/>
    <w:rsid w:val="004D6841"/>
    <w:rsid w:val="00583E50"/>
    <w:rsid w:val="00627DDA"/>
    <w:rsid w:val="00684A1B"/>
    <w:rsid w:val="007748B0"/>
    <w:rsid w:val="00815BD6"/>
    <w:rsid w:val="00870F95"/>
    <w:rsid w:val="008A6A6A"/>
    <w:rsid w:val="008F6B8B"/>
    <w:rsid w:val="0099220C"/>
    <w:rsid w:val="009B620A"/>
    <w:rsid w:val="009D5B66"/>
    <w:rsid w:val="00A22D20"/>
    <w:rsid w:val="00A415D4"/>
    <w:rsid w:val="00A7382F"/>
    <w:rsid w:val="00AD596D"/>
    <w:rsid w:val="00C53F0E"/>
    <w:rsid w:val="00C635D5"/>
    <w:rsid w:val="00D45E00"/>
    <w:rsid w:val="00D821AF"/>
    <w:rsid w:val="00E32953"/>
    <w:rsid w:val="00E65643"/>
    <w:rsid w:val="00E66258"/>
    <w:rsid w:val="00F07E2A"/>
    <w:rsid w:val="00F67601"/>
    <w:rsid w:val="00FA4947"/>
    <w:rsid w:val="00FB2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DDBFD"/>
  <w15:chartTrackingRefBased/>
  <w15:docId w15:val="{575B7722-0E75-4BB7-BDF5-1B0177D66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869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676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760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93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8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5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43</cp:revision>
  <dcterms:created xsi:type="dcterms:W3CDTF">2021-09-18T23:58:00Z</dcterms:created>
  <dcterms:modified xsi:type="dcterms:W3CDTF">2021-09-20T23:18:00Z</dcterms:modified>
</cp:coreProperties>
</file>